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artman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ésection anastomose protégé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mortalite90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morbidite90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i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indo_s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fistuleanas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abscespr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complication_hemorrag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Culo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reope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ate_Reop_dela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 - 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 -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_co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_coelio_con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_lapa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_rob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_Hartm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_stomie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_aut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uree_hospit_pos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 -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 -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complicationtard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 -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cNemar's Chi-squared test with continuity correction; NA; McNemar's Chi-squared test; Wilcoxon signed rank exact test; Wilcoxon signed rank test with continuity correction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6:11:14Z</dcterms:created>
  <dcterms:modified xsi:type="dcterms:W3CDTF">2025-09-13T16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